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88d63551ca494b3fed48f614c5f012b1b044"/>
      <w:r>
        <w:rPr>
          <w:b/>
        </w:rPr>
        <w:t xml:space="preserve">ПРОТОКОЛ ПРО РЕЗУЛЬТАТИ ЗЕМЕЛЬНИХ ТОРГІВ № LRE001-UA-20240328-54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43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2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жак Руслан Сергійович , ІПН/РНОКПП: 3159307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дорчук Олена Андріївна, ІПН/РНОКПП: 22858215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4:39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лліне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22:44Z</dcterms:created>
  <dcterms:modified xsi:type="dcterms:W3CDTF">2024-05-20T1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